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China</w:t>
      </w:r>
      <w:r>
        <w:t xml:space="preserve"> </w:t>
      </w:r>
      <w:r>
        <w:t xml:space="preserve">Guangzhou</w:t>
      </w:r>
    </w:p>
    <w:bookmarkStart w:id="20" w:name="X6b8f6c8062b0e4ac7fce023d6a1fcd573dea148"/>
    <w:p>
      <w:pPr>
        <w:pStyle w:val="Heading1"/>
      </w:pPr>
      <w:r>
        <w:t xml:space="preserve">Internship Application Letter for Special Education Teacher Position</w:t>
      </w:r>
    </w:p>
    <w:p>
      <w:pPr>
        <w:pStyle w:val="FirstParagraph"/>
      </w:pPr>
      <w:r>
        <w:t xml:space="preserve">Date: October 26, 2023</w:t>
      </w:r>
    </w:p>
    <w:p>
      <w:pPr>
        <w:pStyle w:val="BodyText"/>
      </w:pPr>
      <w:r>
        <w:t xml:space="preserve">Ms. Li Wei</w:t>
      </w:r>
      <w:r>
        <w:br/>
      </w:r>
      <w:r>
        <w:t xml:space="preserve">Director of Human Resources</w:t>
      </w:r>
      <w:r>
        <w:br/>
      </w:r>
      <w:r>
        <w:t xml:space="preserve">Guangzhou No. 1 Special Education School</w:t>
      </w:r>
      <w:r>
        <w:br/>
      </w:r>
      <w:r>
        <w:t xml:space="preserve">No. 88, Lianxi Road, Yuexiu District</w:t>
      </w:r>
      <w:r>
        <w:br/>
      </w:r>
      <w:r>
        <w:t xml:space="preserve">Guangzhou City, Guangdong Province, China 510030</w:t>
      </w:r>
    </w:p>
    <w:p>
      <w:pPr>
        <w:pStyle w:val="BodyText"/>
      </w:pPr>
      <w:r>
        <w:t xml:space="preserve">Dear Ms. Li Wei,</w:t>
      </w:r>
    </w:p>
    <w:p>
      <w:pPr>
        <w:pStyle w:val="BodyText"/>
      </w:pPr>
      <w:r>
        <w:t xml:space="preserve">I am writing this</w:t>
      </w:r>
      <w:r>
        <w:t xml:space="preserve"> </w:t>
      </w:r>
      <w:r>
        <w:rPr>
          <w:bCs/>
          <w:b/>
        </w:rPr>
        <w:t xml:space="preserve">Internship Application Letter</w:t>
      </w:r>
      <w:r>
        <w:t xml:space="preserve"> </w:t>
      </w:r>
      <w:r>
        <w:t xml:space="preserve">to express my profound interest in the Special Education Teacher Internship position at Guangzhou No. 1 Special Education School, as advertised on the Guangdong Provincial Department of Education's career portal. With a bachelor’s degree in Special Education and extensive hands-on experience supporting children with diverse learning needs, I am deeply committed to contributing to the evolving educational landscape of</w:t>
      </w:r>
      <w:r>
        <w:t xml:space="preserve"> </w:t>
      </w:r>
      <w:r>
        <w:rPr>
          <w:bCs/>
          <w:b/>
        </w:rPr>
        <w:t xml:space="preserve">China Guangzhou</w:t>
      </w:r>
      <w:r>
        <w:t xml:space="preserve">. My academic background, cultural sensitivity training, and passion for inclusive education align precisely with the mission of your esteemed institution.</w:t>
      </w:r>
    </w:p>
    <w:p>
      <w:pPr>
        <w:pStyle w:val="BodyText"/>
      </w:pPr>
      <w:r>
        <w:t xml:space="preserve">Throughout my undergraduate studies at [Your University Name], I focused on evidence-based interventions for students with autism spectrum disorder (ASD), intellectual disabilities, and developmental delays. My coursework included advanced modules in Applied Behavior Analysis (ABA), Individualized Education Program (IEP) development, assistive technology integration, and cross-cultural communication strategies. Notably, I completed a 160-hour practicum at the Shanghai Children's Welfare Institute, where I co-designed sensory-friendly learning environments and facilitated small-group social skills training for children with complex needs. This experience taught me to adapt teaching methodologies within structured yet flexible frameworks—a skill I believe is essential for success in Guangzhou’s dynamic special education sector.</w:t>
      </w:r>
    </w:p>
    <w:p>
      <w:pPr>
        <w:pStyle w:val="BodyText"/>
      </w:pPr>
      <w:r>
        <w:t xml:space="preserve">What draws me specifically to</w:t>
      </w:r>
      <w:r>
        <w:t xml:space="preserve"> </w:t>
      </w:r>
      <w:r>
        <w:rPr>
          <w:bCs/>
          <w:b/>
        </w:rPr>
        <w:t xml:space="preserve">China Guangzhou</w:t>
      </w:r>
      <w:r>
        <w:t xml:space="preserve"> </w:t>
      </w:r>
      <w:r>
        <w:t xml:space="preserve">is its leadership in pioneering inclusive education policies. I have closely followed initiatives like the "Guangdong Special Education 2035 Plan" that emphasizes community-based support systems and teacher training innovation. Having researched local schools, I recognize that institutions such as yours face unique challenges—navigating urban-rural disparities in resource allocation while fostering culturally responsive practices for students from Guangdong’s diverse ethnic communities. To prepare for this context, I completed a 30-hour intensive course on Chinese educational culture and language fundamentals through the Confucius Institute’s online program. While my Mandarin is intermediate (HSK Level 4), I am actively studying Cantonese dialect nuances to better connect with students and families in Guangzhou’s communities.</w:t>
      </w:r>
    </w:p>
    <w:p>
      <w:pPr>
        <w:pStyle w:val="BodyText"/>
      </w:pPr>
      <w:r>
        <w:t xml:space="preserve">As a future</w:t>
      </w:r>
      <w:r>
        <w:t xml:space="preserve"> </w:t>
      </w:r>
      <w:r>
        <w:rPr>
          <w:bCs/>
          <w:b/>
        </w:rPr>
        <w:t xml:space="preserve">Special Education Teacher</w:t>
      </w:r>
      <w:r>
        <w:t xml:space="preserve">, I prioritize student-centered approaches that honor each child’s autonomy and potential. For example, during my internship at [Local Special Ed School Name], I implemented a visual communication system for non-verbal students using culturally relevant imagery (e.g., incorporating Chinese New Year motifs into communication boards), which increased engagement by 40%. I also collaborated with parents to develop home-based reinforcement strategies, recognizing that family partnerships are especially critical in Chinese cultural contexts where collectivist values shape educational expectations. My philosophy aligns with Guangzhou’s emphasis on "whole-child development"—addressing academic, social-emotional, and physical needs holistically within a supportive school ecosystem.</w:t>
      </w:r>
    </w:p>
    <w:p>
      <w:pPr>
        <w:pStyle w:val="BodyText"/>
      </w:pPr>
      <w:r>
        <w:t xml:space="preserve">I am particularly eager to contribute to your school’s ongoing digital transformation efforts. Guangzhou No. 1 Special Education School has gained national recognition for integrating technology into therapy (e.g., VR applications for autism social skill training). I have hands-on experience using platforms like Proloquo2Go and SMART Board tools, and I am certified in assistive technology assessment through the International Society for Technology in Education (ISTE). In Guangzhou, where smart city infrastructure is rapidly expanding, I would welcome the opportunity to help pilot accessible tech solutions tailored to local student needs—such as developing Mandarin-based AAC apps or creating multilingual resource libraries for parents.</w:t>
      </w:r>
    </w:p>
    <w:p>
      <w:pPr>
        <w:pStyle w:val="BodyText"/>
      </w:pPr>
      <w:r>
        <w:t xml:space="preserve">My commitment extends beyond the classroom. I have volunteered with UNICEF China’s "Education for All" campaign, assisting in rural Guangdong communities to advocate for inclusive education policies. This work deepened my understanding of systemic barriers faced by students with disabilities in China, from transportation access to teacher training gaps. I am prepared to bring this grassroots perspective to your team while learning from Guangzhou’s experts who have navigated these challenges for decades. The cultural exchange aspect of this internship excites me immensely—I aim not just to learn Chinese special education practices, but also to share global best practices in trauma-informed care and neurodiversity-affirming pedagogy.</w:t>
      </w:r>
    </w:p>
    <w:p>
      <w:pPr>
        <w:pStyle w:val="BodyText"/>
      </w:pPr>
      <w:r>
        <w:t xml:space="preserve">Guangzhou’s vibrant energy—where ancient Cantonese traditions coexist with cutting-edge innovation—resonates deeply with my educational ethos. I am confident that my proactive approach, cultural humility, and dedication to empowering students will make me a valuable asset to your internship program. I have attached my resume, academic transcripts, and a letter of recommendation from Dr. Chen from [Your University Name]’s Special Education Department for your review.</w:t>
      </w:r>
    </w:p>
    <w:p>
      <w:pPr>
        <w:pStyle w:val="BodyText"/>
      </w:pPr>
      <w:r>
        <w:t xml:space="preserve">Thank you for considering my</w:t>
      </w:r>
      <w:r>
        <w:t xml:space="preserve"> </w:t>
      </w:r>
      <w:r>
        <w:rPr>
          <w:bCs/>
          <w:b/>
        </w:rPr>
        <w:t xml:space="preserve">Internship Application Letter</w:t>
      </w:r>
      <w:r>
        <w:t xml:space="preserve">. I am eager to discuss how my skills in classroom management, IEP implementation, and cross-cultural collaboration can support the mission of Guangzhou No. 1 Special Education School. Please contact me at [Your Email] or +[Your Phone Number] to schedule an interview at your earliest convenience. I am available for virtual meetings anytime and would welcome the opportunity to visit Guangzhou in person once arrangements are finalized.</w:t>
      </w:r>
    </w:p>
    <w:p>
      <w:pPr>
        <w:pStyle w:val="BodyText"/>
      </w:pPr>
      <w:r>
        <w:t xml:space="preserve">Sincerely,</w:t>
      </w:r>
    </w:p>
    <w:p>
      <w:pPr>
        <w:pStyle w:val="BodyText"/>
      </w:pPr>
      <w:r>
        <w:t xml:space="preserve">[Your Full Name]</w:t>
      </w:r>
      <w:r>
        <w:br/>
      </w:r>
      <w:r>
        <w:t xml:space="preserve">[Your University Program, e.g., B.Ed. Special Education, [University Name]]</w:t>
      </w:r>
      <w:r>
        <w:br/>
      </w:r>
      <w:r>
        <w:t xml:space="preserve">[City, Country]</w:t>
      </w:r>
      <w:r>
        <w:br/>
      </w:r>
      <w:r>
        <w:t xml:space="preserve">Email: [Your Email] | Phone: [+Country Code Your Ph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 China Guangzhou</dc:title>
  <dc:creator/>
  <dc:language>en</dc:language>
  <cp:keywords/>
  <dcterms:created xsi:type="dcterms:W3CDTF">2025-12-11T06:58:22Z</dcterms:created>
  <dcterms:modified xsi:type="dcterms:W3CDTF">2025-12-11T06:58:22Z</dcterms:modified>
</cp:coreProperties>
</file>

<file path=docProps/custom.xml><?xml version="1.0" encoding="utf-8"?>
<Properties xmlns="http://schemas.openxmlformats.org/officeDocument/2006/custom-properties" xmlns:vt="http://schemas.openxmlformats.org/officeDocument/2006/docPropsVTypes"/>
</file>